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Амир Расу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185332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5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168224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2069394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233804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871220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624894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497928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7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527206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234952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4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807264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4607242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7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мир Расули</dc:creator>
  <dc:language>ru-RU</dc:language>
  <cp:keywords/>
  <dcterms:created xsi:type="dcterms:W3CDTF">2025-03-19T13:24:27Z</dcterms:created>
  <dcterms:modified xsi:type="dcterms:W3CDTF">2025-03-19T13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